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1B815" w14:textId="556870C5" w:rsidR="005B1BCF" w:rsidRPr="005C5FE5" w:rsidRDefault="00C42B4B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 xml:space="preserve">FL summary #1 for Rel-17 </w:t>
      </w:r>
      <w:proofErr w:type="spellStart"/>
      <w:r w:rsidR="00C2706A" w:rsidRPr="005C5FE5">
        <w:rPr>
          <w:rFonts w:ascii="Arial" w:hAnsi="Arial" w:cs="Arial"/>
          <w:b/>
          <w:lang w:val="en-US"/>
        </w:rPr>
        <w:t>RedCap</w:t>
      </w:r>
      <w:proofErr w:type="spellEnd"/>
      <w:r w:rsidR="00C2706A" w:rsidRPr="005C5FE5">
        <w:rPr>
          <w:rFonts w:ascii="Arial" w:hAnsi="Arial" w:cs="Arial"/>
          <w:b/>
          <w:lang w:val="en-US"/>
        </w:rPr>
        <w:t xml:space="preserve">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</w:t>
      </w:r>
      <w:proofErr w:type="spellStart"/>
      <w:r w:rsidRPr="005C5FE5">
        <w:rPr>
          <w:lang w:val="en-US"/>
        </w:rPr>
        <w:t>RedCap</w:t>
      </w:r>
      <w:proofErr w:type="spellEnd"/>
      <w:r w:rsidRPr="005C5FE5">
        <w:rPr>
          <w:lang w:val="en-US"/>
        </w:rPr>
        <w:t>) NR devices [</w:t>
      </w:r>
      <w:hyperlink r:id="rId12" w:history="1">
        <w:r w:rsidRPr="00DE0BE9">
          <w:rPr>
            <w:rStyle w:val="afb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afb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afb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afb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afb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afb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afb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afb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af8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</w:t>
            </w:r>
            <w:proofErr w:type="spellEnd"/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af8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afb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afb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宋体"/>
                <w:lang w:eastAsia="zh-CN"/>
              </w:rPr>
              <w:t xml:space="preserve">For an initial DL BWP provided by </w:t>
            </w:r>
            <w:proofErr w:type="spellStart"/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proofErr w:type="spellStart"/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proofErr w:type="spellEnd"/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宋体"/>
                <w:lang w:val="en-US"/>
              </w:rPr>
              <w:t xml:space="preserve">include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宋体"/>
                <w:lang w:val="en-US"/>
              </w:rPr>
              <w:t xml:space="preserve">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u w:val="single"/>
                <w:lang w:val="en-US"/>
              </w:rPr>
              <w:t xml:space="preserve">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lang w:val="en-US"/>
              </w:rPr>
              <w:t>the CORESET with index 0</w:t>
            </w:r>
            <w:r w:rsidRPr="00F86614">
              <w:rPr>
                <w:rFonts w:eastAsia="宋体"/>
                <w:color w:val="7030A0"/>
                <w:lang w:val="en-US"/>
              </w:rPr>
              <w:t>.</w:t>
            </w:r>
            <w:r w:rsidRPr="00F86614">
              <w:rPr>
                <w:rFonts w:eastAsia="宋体"/>
              </w:rPr>
              <w:t xml:space="preserve"> </w:t>
            </w:r>
            <w:r w:rsidRPr="00F86614"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宋体"/>
                <w:strike/>
                <w:color w:val="FF0000"/>
                <w:lang w:val="en-US"/>
              </w:rPr>
            </w:pPr>
            <w:r w:rsidRPr="00F86614">
              <w:rPr>
                <w:rFonts w:eastAsia="宋体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宋体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宋体"/>
                <w:strike/>
                <w:color w:val="FF0000"/>
              </w:rPr>
              <w:t xml:space="preserve">does not include </w:t>
            </w:r>
            <w:r w:rsidRPr="00F86614">
              <w:rPr>
                <w:rFonts w:eastAsia="宋体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宋体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</w:t>
            </w:r>
            <w:proofErr w:type="spellStart"/>
            <w:r w:rsidRPr="00F86614"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宋体"/>
                <w:i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宋体"/>
                <w:i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宋体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宋体"/>
                <w:color w:val="FF0000"/>
                <w:u w:val="single"/>
              </w:rPr>
              <w:t>,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宋体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宋体"/>
                <w:i/>
                <w:iCs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宋体"/>
                <w:i/>
                <w:iCs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afb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afb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afb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afb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afb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afb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afb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afb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afb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afb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afb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afb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 xml:space="preserve">We also provide our TP in </w:t>
            </w:r>
            <w:r w:rsidR="00113989">
              <w:rPr>
                <w:rFonts w:eastAsiaTheme="minorEastAsia"/>
                <w:lang w:val="en-US" w:eastAsia="zh-CN"/>
              </w:rPr>
              <w:lastRenderedPageBreak/>
              <w:t>[</w:t>
            </w:r>
            <w:hyperlink r:id="rId40" w:history="1">
              <w:r w:rsidR="00113989" w:rsidRPr="00113989"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proofErr w:type="gramStart"/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proofErr w:type="gramEnd"/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622BB261" w:rsidR="00B41A26" w:rsidRPr="005C5FE5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00603870" w14:textId="41672D86" w:rsidR="00B41A26" w:rsidRPr="005C5FE5" w:rsidRDefault="007108E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F8FCE4" w14:textId="05044284" w:rsidR="00B41A26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</w:t>
            </w:r>
            <w:proofErr w:type="gramStart"/>
            <w:r>
              <w:rPr>
                <w:rFonts w:eastAsiaTheme="minorEastAsia"/>
                <w:lang w:val="en-US" w:eastAsia="zh-CN"/>
              </w:rPr>
              <w:t>above</w:t>
            </w:r>
            <w:r w:rsidR="0044712B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mention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greements</w:t>
            </w:r>
            <w:r w:rsidR="0044712B">
              <w:rPr>
                <w:rFonts w:eastAsiaTheme="minorEastAsia"/>
                <w:lang w:val="en-US" w:eastAsia="zh-CN"/>
              </w:rPr>
              <w:t xml:space="preserve"> regarding presence of SSB/CORESET#0 in BWPs in IDLE and CONNECTED state</w:t>
            </w:r>
            <w:r>
              <w:rPr>
                <w:rFonts w:eastAsiaTheme="minorEastAsia"/>
                <w:lang w:val="en-US" w:eastAsia="zh-CN"/>
              </w:rPr>
              <w:t>, we believe those should be captured in RAN1 specs.</w:t>
            </w:r>
            <w:r w:rsidR="0044712B">
              <w:rPr>
                <w:rFonts w:eastAsiaTheme="minorEastAsia"/>
                <w:lang w:val="en-US" w:eastAsia="zh-CN"/>
              </w:rPr>
              <w:t xml:space="preserve"> When it comes to paging</w:t>
            </w:r>
            <w:r w:rsidR="00450217">
              <w:rPr>
                <w:rFonts w:eastAsiaTheme="minorEastAsia"/>
                <w:lang w:val="en-US" w:eastAsia="zh-CN"/>
              </w:rPr>
              <w:t xml:space="preserve"> related</w:t>
            </w:r>
            <w:r w:rsidR="0044712B">
              <w:rPr>
                <w:rFonts w:eastAsiaTheme="minorEastAsia"/>
                <w:lang w:val="en-US" w:eastAsia="zh-CN"/>
              </w:rPr>
              <w:t>, we would prefer to capture in RAN2</w:t>
            </w:r>
            <w:r w:rsidR="001A5D88">
              <w:rPr>
                <w:rFonts w:eastAsiaTheme="minorEastAsia"/>
                <w:lang w:val="en-US" w:eastAsia="zh-CN"/>
              </w:rPr>
              <w:t xml:space="preserve"> though</w:t>
            </w:r>
            <w:r w:rsidR="0044712B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44D31F3" w14:textId="4B447C68" w:rsidR="00450217" w:rsidRDefault="00450217" w:rsidP="003C0246">
            <w:pPr>
              <w:rPr>
                <w:rFonts w:eastAsiaTheme="minorEastAsia"/>
                <w:lang w:val="en-US" w:eastAsia="zh-CN"/>
              </w:rPr>
            </w:pPr>
          </w:p>
          <w:p w14:paraId="1D658C53" w14:textId="5D41296E" w:rsidR="00BF17F5" w:rsidRDefault="00BF17F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 w:rsidRPr="0076755D">
              <w:rPr>
                <w:rFonts w:eastAsia="Microsoft YaHei UI"/>
                <w:color w:val="000000"/>
                <w:lang w:eastAsia="zh-CN"/>
              </w:rPr>
              <w:t>A UE with reduced capabilities</w:t>
            </w:r>
            <w:r>
              <w:rPr>
                <w:rFonts w:eastAsia="Microsoft YaHei UI"/>
                <w:color w:val="000000"/>
                <w:lang w:eastAsia="zh-CN"/>
              </w:rPr>
              <w:t xml:space="preserve">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</w:t>
            </w:r>
            <w:r w:rsidRPr="0076755D">
              <w:rPr>
                <w:rFonts w:eastAsia="Microsoft YaHei UI"/>
                <w:color w:val="000000"/>
                <w:lang w:eastAsia="zh-CN"/>
              </w:rPr>
              <w:t xml:space="preserve"> supports all </w:t>
            </w:r>
            <w:r w:rsidRPr="0076755D"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="001A5D88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1A5D88">
              <w:rPr>
                <w:rFonts w:eastAsiaTheme="minorEastAsia"/>
                <w:lang w:val="en-US" w:eastAsia="zh-CN"/>
              </w:rPr>
              <w:t>W</w:t>
            </w:r>
            <w:r w:rsidR="00AD02E0">
              <w:rPr>
                <w:rFonts w:eastAsiaTheme="minorEastAsia"/>
                <w:lang w:val="en-US" w:eastAsia="zh-CN"/>
              </w:rPr>
              <w:t xml:space="preserve">e could keep the sentence and </w:t>
            </w:r>
            <w:r w:rsidR="001A5D88">
              <w:rPr>
                <w:rFonts w:eastAsiaTheme="minorEastAsia"/>
                <w:lang w:val="en-US" w:eastAsia="zh-CN"/>
              </w:rPr>
              <w:t>add an</w:t>
            </w:r>
            <w:r w:rsidR="00AD02E0">
              <w:rPr>
                <w:rFonts w:eastAsiaTheme="minorEastAsia"/>
                <w:lang w:val="en-US" w:eastAsia="zh-CN"/>
              </w:rPr>
              <w:t xml:space="preserve"> exception for FG 6-1?</w:t>
            </w:r>
          </w:p>
          <w:p w14:paraId="0661D3A5" w14:textId="310ABEF9" w:rsidR="00450217" w:rsidRPr="005C5FE5" w:rsidRDefault="0045021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4D20952E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5865C4E" w14:textId="7EC1ABB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DCDFAE2" w14:textId="77777777" w:rsidR="00EC2DFD" w:rsidRDefault="00EC2DFD" w:rsidP="00EC2DFD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14:paraId="2E8FE05F" w14:textId="421E94F5" w:rsidR="00B41A26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 w:rsidRPr="009F2D44"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 w:rsidRPr="00D62D91">
          <w:rPr>
            <w:rStyle w:val="afb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 w:rsidRPr="00D62D91"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 w:rsidRPr="00D62D91"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5" w:history="1">
        <w:r w:rsidRPr="00D62D91"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lastRenderedPageBreak/>
              <w:t xml:space="preserve">A </w:t>
            </w:r>
            <w:proofErr w:type="spellStart"/>
            <w:r w:rsidRPr="00894437">
              <w:rPr>
                <w:color w:val="FF0000"/>
                <w:u w:val="single"/>
                <w:lang w:val="en-US"/>
              </w:rPr>
              <w:t>RedCap</w:t>
            </w:r>
            <w:proofErr w:type="spellEnd"/>
            <w:r w:rsidRPr="00894437"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 w:rsidRPr="00894437">
              <w:rPr>
                <w:color w:val="FF0000"/>
                <w:u w:val="single"/>
                <w:lang w:val="en-US"/>
              </w:rPr>
              <w:t>RedCap</w:t>
            </w:r>
            <w:proofErr w:type="spellEnd"/>
            <w:r w:rsidRPr="00894437">
              <w:rPr>
                <w:color w:val="FF0000"/>
                <w:u w:val="single"/>
                <w:lang w:val="en-US"/>
              </w:rPr>
              <w:t xml:space="preserve">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</w:t>
            </w:r>
            <w:proofErr w:type="spellStart"/>
            <w:r w:rsidRPr="00894437">
              <w:rPr>
                <w:color w:val="FF0000"/>
                <w:u w:val="single"/>
                <w:lang w:val="en-US"/>
              </w:rPr>
              <w:t>RedCap</w:t>
            </w:r>
            <w:proofErr w:type="spellEnd"/>
            <w:r w:rsidRPr="00894437">
              <w:rPr>
                <w:color w:val="FF0000"/>
                <w:u w:val="single"/>
                <w:lang w:val="en-US"/>
              </w:rPr>
              <w:t xml:space="preserve">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 xml:space="preserve">s) in which the </w:t>
            </w:r>
            <w:proofErr w:type="spellStart"/>
            <w:r w:rsidRPr="00894437">
              <w:rPr>
                <w:color w:val="FF0000"/>
                <w:u w:val="single"/>
                <w:lang w:val="en-US"/>
              </w:rPr>
              <w:t>RedCap</w:t>
            </w:r>
            <w:proofErr w:type="spellEnd"/>
            <w:r w:rsidRPr="00894437"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 w:rsidRPr="00894437">
              <w:rPr>
                <w:color w:val="FF0000"/>
                <w:u w:val="single"/>
                <w:lang w:val="en-US"/>
              </w:rPr>
              <w:t>MsgA</w:t>
            </w:r>
            <w:proofErr w:type="spellEnd"/>
            <w:r w:rsidRPr="00894437"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6" w:history="1">
              <w:r w:rsidR="00FE2D69" w:rsidRPr="00113989"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1FC0B3EC" w:rsidR="00B41A26" w:rsidRPr="005C5FE5" w:rsidRDefault="00AD02E0" w:rsidP="00AD02E0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8E0BDD" w14:textId="761E6BB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69ECC9" w14:textId="500072DE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62F965F4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C8CD33E" w14:textId="2931460A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190D6E6" w14:textId="3B00158A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 w:rsidRPr="00F43E9C">
          <w:rPr>
            <w:rStyle w:val="afb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 w:rsidRPr="00F43E9C">
          <w:rPr>
            <w:rStyle w:val="afb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 w:rsidRPr="009F2D44"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EC2DFD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EC2DFD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B41A26" w:rsidRPr="005C5FE5" w14:paraId="16C430FA" w14:textId="77777777" w:rsidTr="00EC2DFD">
        <w:tc>
          <w:tcPr>
            <w:tcW w:w="1479" w:type="dxa"/>
          </w:tcPr>
          <w:p w14:paraId="4D71167E" w14:textId="54BE6D61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678BBCA" w14:textId="5AFD468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  <w:r w:rsidR="001A5D88">
              <w:rPr>
                <w:rFonts w:eastAsiaTheme="minorEastAsia"/>
                <w:lang w:val="en-US" w:eastAsia="zh-CN"/>
              </w:rPr>
              <w:t>/2</w:t>
            </w:r>
          </w:p>
        </w:tc>
        <w:tc>
          <w:tcPr>
            <w:tcW w:w="6780" w:type="dxa"/>
          </w:tcPr>
          <w:p w14:paraId="5D6997D9" w14:textId="77777777" w:rsidR="00B41A26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</w:t>
            </w:r>
            <w:r w:rsidR="00D73689">
              <w:rPr>
                <w:rFonts w:eastAsiaTheme="minorEastAsia"/>
                <w:lang w:val="en-US" w:eastAsia="zh-CN"/>
              </w:rPr>
              <w:t xml:space="preserve">We do not see issue with differentiating DL and UL BW, even if in R17 the limit is the same for both DL and UL. </w:t>
            </w:r>
          </w:p>
          <w:p w14:paraId="60C8E9F4" w14:textId="24079DF4" w:rsidR="00A73AC5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45] We OK with clarification, but it is not </w:t>
            </w:r>
            <w:r w:rsidR="001A5D88">
              <w:rPr>
                <w:rFonts w:eastAsiaTheme="minorEastAsia"/>
                <w:lang w:val="en-US" w:eastAsia="zh-CN"/>
              </w:rPr>
              <w:t>of highest priority</w:t>
            </w:r>
          </w:p>
        </w:tc>
      </w:tr>
      <w:tr w:rsidR="00EC2DFD" w14:paraId="76FDB533" w14:textId="77777777" w:rsidTr="00EC2DFD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6AE7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E73F" w14:textId="5D1BF6F0" w:rsidR="00EC2DFD" w:rsidRDefault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5918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41A26" w:rsidRPr="005C5FE5" w14:paraId="60577D21" w14:textId="77777777" w:rsidTr="00EC2DFD">
        <w:tc>
          <w:tcPr>
            <w:tcW w:w="1479" w:type="dxa"/>
          </w:tcPr>
          <w:p w14:paraId="7F97998B" w14:textId="77777777" w:rsidR="00B41A26" w:rsidRPr="00EC2DFD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 w:rsidRPr="0027007A">
          <w:rPr>
            <w:rStyle w:val="afb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 w:rsidRPr="00786B6A">
          <w:rPr>
            <w:rStyle w:val="afb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 w:rsidRPr="009F2D44"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 w:rsidRPr="004534D6">
          <w:rPr>
            <w:rStyle w:val="afb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 w:rsidRPr="00786B6A"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 w:rsidRPr="00786B6A">
          <w:rPr>
            <w:rStyle w:val="afb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 w:rsidRPr="009F2D44"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65895AE5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6B0C680" w14:textId="3E891932" w:rsidR="00B41A26" w:rsidRPr="005C5FE5" w:rsidRDefault="00911DF1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6BC1CC7" w14:textId="6F310629" w:rsidR="00B41A26" w:rsidRPr="005C5FE5" w:rsidRDefault="00911DF1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specified</w:t>
            </w: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18C93038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9EEBB52" w14:textId="794B9A7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6950118" w14:textId="0877A996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Pr="00BF211A">
          <w:rPr>
            <w:rStyle w:val="afb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8" w:history="1">
        <w:r w:rsidRPr="00BF211A">
          <w:rPr>
            <w:rStyle w:val="afb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9" w:history="1">
        <w:r w:rsidR="00E41AD2" w:rsidRPr="00BF211A">
          <w:rPr>
            <w:rStyle w:val="afb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0" w:history="1">
        <w:r w:rsidRPr="00BF211A">
          <w:rPr>
            <w:rStyle w:val="afb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1" w:history="1">
        <w:r w:rsidRPr="00BF211A"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2" w:history="1">
        <w:r w:rsidRPr="004534D6"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3" w:history="1">
        <w:r w:rsidR="00B307E6" w:rsidRPr="00BF211A">
          <w:rPr>
            <w:rStyle w:val="afb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4" w:history="1">
        <w:r w:rsidR="00B307E6" w:rsidRPr="009F2D44">
          <w:rPr>
            <w:rStyle w:val="afb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09C15F75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DF8364E" w14:textId="1D368C73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192C27DE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TPs are technically wrong.  </w:t>
            </w:r>
            <w:proofErr w:type="gramStart"/>
            <w:r>
              <w:rPr>
                <w:rFonts w:eastAsiaTheme="minorEastAsia"/>
                <w:lang w:val="en-US" w:eastAsia="zh-CN"/>
              </w:rPr>
              <w:t xml:space="preserve">Moreover,  </w:t>
            </w:r>
            <w:proofErr w:type="spellStart"/>
            <w:r w:rsidRPr="00FE2D69">
              <w:rPr>
                <w:rFonts w:eastAsiaTheme="minorEastAsia"/>
                <w:i/>
                <w:lang w:eastAsia="zh-CN"/>
              </w:rPr>
              <w:t>ssb</w:t>
            </w:r>
            <w:proofErr w:type="gramEnd"/>
            <w:r w:rsidRPr="00FE2D69">
              <w:rPr>
                <w:rFonts w:eastAsiaTheme="minorEastAsia"/>
                <w:i/>
                <w:lang w:eastAsia="zh-CN"/>
              </w:rPr>
              <w:t>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 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should </w:t>
            </w:r>
            <w:r>
              <w:rPr>
                <w:rFonts w:eastAsiaTheme="minorEastAsia"/>
                <w:iCs/>
                <w:lang w:eastAsia="zh-CN"/>
              </w:rPr>
              <w:t xml:space="preserve">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 w:rsidRPr="00A73AC5">
              <w:rPr>
                <w:rFonts w:eastAsiaTheme="minorEastAsia"/>
                <w:iCs/>
                <w:lang w:eastAsia="zh-CN"/>
              </w:rPr>
              <w:t>for</w:t>
            </w:r>
            <w:r>
              <w:rPr>
                <w:rFonts w:eastAsiaTheme="minorEastAsia"/>
                <w:iCs/>
                <w:lang w:eastAsia="zh-CN"/>
              </w:rPr>
              <w:t xml:space="preserve"> NCD SSB as well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 </w:t>
            </w:r>
          </w:p>
        </w:tc>
      </w:tr>
      <w:tr w:rsidR="00EC2DFD" w:rsidRPr="005C5FE5" w14:paraId="66265EC9" w14:textId="77777777" w:rsidTr="003C0246">
        <w:tc>
          <w:tcPr>
            <w:tcW w:w="1479" w:type="dxa"/>
          </w:tcPr>
          <w:p w14:paraId="50629F37" w14:textId="7A235393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282D75F" w14:textId="384A36EC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229D3C7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208D41EA" w14:textId="69AE3D2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5" w:history="1">
        <w:r w:rsidR="00116AF7" w:rsidRPr="00D8214F">
          <w:rPr>
            <w:rStyle w:val="afb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6" w:history="1">
        <w:r w:rsidRPr="00D8214F">
          <w:rPr>
            <w:rStyle w:val="afb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7" w:history="1">
        <w:r w:rsidRPr="00D8214F"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8" w:history="1">
        <w:r w:rsidRPr="004534D6"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3237FC3F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92CB173" w14:textId="28D4D06F" w:rsidR="00B43CBC" w:rsidRPr="005C5FE5" w:rsidRDefault="00A73A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079C4" w14:textId="10DDC4C7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EC2DFD" w:rsidRPr="005C5FE5" w14:paraId="50625B92" w14:textId="77777777" w:rsidTr="003C0246">
        <w:tc>
          <w:tcPr>
            <w:tcW w:w="1479" w:type="dxa"/>
          </w:tcPr>
          <w:p w14:paraId="03707139" w14:textId="0C908F8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BB44737" w14:textId="4610B7C6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E1CC29A" w14:textId="2D3EEF9C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9" w:history="1">
        <w:r w:rsidR="00105E66" w:rsidRPr="00727604">
          <w:rPr>
            <w:rStyle w:val="afb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0" w:history="1">
        <w:r w:rsidRPr="00727604">
          <w:rPr>
            <w:rStyle w:val="afb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1" w:history="1">
        <w:r w:rsidRPr="00727604">
          <w:rPr>
            <w:rStyle w:val="afb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2" w:history="1">
        <w:r w:rsidR="00687230" w:rsidRPr="00727604">
          <w:rPr>
            <w:rStyle w:val="afb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3" w:history="1">
        <w:r w:rsidR="00F266A4" w:rsidRPr="00727604">
          <w:rPr>
            <w:rStyle w:val="afb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4" w:history="1">
        <w:r w:rsidR="00581921" w:rsidRPr="008A5FAA">
          <w:rPr>
            <w:rStyle w:val="afb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5" w:history="1">
        <w:r w:rsidRPr="009F2D44"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A73AC5" w:rsidRPr="005C5FE5" w14:paraId="2318F2A2" w14:textId="77777777" w:rsidTr="003C0246">
        <w:tc>
          <w:tcPr>
            <w:tcW w:w="1479" w:type="dxa"/>
          </w:tcPr>
          <w:p w14:paraId="6B07550B" w14:textId="39C9C526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568A0C" w14:textId="0C9D02A6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9FABC5B" w14:textId="7E7B447C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A73AC5" w:rsidRPr="005C5FE5" w14:paraId="4C197501" w14:textId="77777777" w:rsidTr="003C0246">
        <w:tc>
          <w:tcPr>
            <w:tcW w:w="1479" w:type="dxa"/>
          </w:tcPr>
          <w:p w14:paraId="0F210932" w14:textId="592EEB25" w:rsidR="00A73AC5" w:rsidRPr="00EC2DFD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16A7C90" w14:textId="77FFE060" w:rsidR="00A73AC5" w:rsidRPr="005C5FE5" w:rsidRDefault="00EC2DFD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395908" w14:textId="5EB8E470" w:rsidR="00A73AC5" w:rsidRPr="005C5FE5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6" w:history="1">
        <w:r w:rsidRPr="00F114E4">
          <w:rPr>
            <w:rStyle w:val="afb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7" w:history="1">
        <w:r w:rsidRPr="00BA4FFF">
          <w:rPr>
            <w:rStyle w:val="afb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60CECEB7" w:rsidR="00A9217B" w:rsidRPr="005C5FE5" w:rsidRDefault="00A73AC5" w:rsidP="00A73AC5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769830A" w14:textId="2FBF90F5" w:rsidR="00A9217B" w:rsidRPr="005C5FE5" w:rsidRDefault="004B0C1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D4FDD0" w14:textId="74F7D529" w:rsidR="00A9217B" w:rsidRPr="005C5FE5" w:rsidRDefault="00B77C5E" w:rsidP="004B0C1C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believe there is no ambiguity, as it is clear which</w:t>
            </w:r>
            <w:r w:rsidR="00F46F98">
              <w:rPr>
                <w:rFonts w:eastAsiaTheme="minorEastAsia"/>
                <w:lang w:val="en-US" w:eastAsia="zh-CN"/>
              </w:rPr>
              <w:t xml:space="preserve"> initial</w:t>
            </w:r>
            <w:r>
              <w:rPr>
                <w:rFonts w:eastAsiaTheme="minorEastAsia"/>
                <w:lang w:val="en-US" w:eastAsia="zh-CN"/>
              </w:rPr>
              <w:t xml:space="preserve">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  <w:r w:rsidR="00F46F98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0B2FE550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45A3F3" w14:textId="477CD327" w:rsidR="00A9217B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AF605D" w14:textId="5406927D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宋体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 w:rsidRPr="00145BC4">
          <w:rPr>
            <w:rStyle w:val="afb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9" w:history="1">
        <w:r w:rsidRPr="00145BC4">
          <w:rPr>
            <w:rStyle w:val="afb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80" w:history="1">
        <w:r w:rsidRPr="009F2D44"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81" w:history="1">
        <w:r w:rsidRPr="0014554D"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2" w:history="1">
        <w:r w:rsidRPr="009F2D44"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698D9E12" w:rsidR="0099724D" w:rsidRPr="005C5FE5" w:rsidRDefault="0058191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46BB1D4" w14:textId="2FE64341" w:rsidR="0099724D" w:rsidRPr="005C5FE5" w:rsidRDefault="004818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91DB85" w14:textId="1E45766A" w:rsidR="0099724D" w:rsidRPr="005C5FE5" w:rsidRDefault="004818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</w:t>
            </w:r>
            <w:r w:rsidR="00875CCE">
              <w:rPr>
                <w:rFonts w:eastAsiaTheme="minorEastAsia"/>
                <w:lang w:val="en-US" w:eastAsia="zh-CN"/>
              </w:rPr>
              <w:t xml:space="preserve">timeline is extended for </w:t>
            </w:r>
            <w:proofErr w:type="spellStart"/>
            <w:r w:rsidR="00875CCE">
              <w:rPr>
                <w:rFonts w:eastAsiaTheme="minorEastAsia"/>
                <w:lang w:val="en-US" w:eastAsia="zh-CN"/>
              </w:rPr>
              <w:t>RedCap</w:t>
            </w:r>
            <w:proofErr w:type="spellEnd"/>
            <w:r w:rsidR="00875CCE"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53080C07" w:rsidR="0099724D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DCEA2AD" w14:textId="76C2520A" w:rsidR="0099724D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B43930E" w14:textId="15D9F7AF" w:rsidR="0099724D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3" w:history="1">
        <w:r w:rsidRPr="00F22787">
          <w:rPr>
            <w:rStyle w:val="afb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4" w:history="1">
        <w:r w:rsidRPr="00F22787">
          <w:rPr>
            <w:rStyle w:val="afb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5" w:history="1">
        <w:r w:rsidRPr="00C000E1">
          <w:rPr>
            <w:rStyle w:val="afb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6" w:history="1">
        <w:r w:rsidRPr="00C000E1">
          <w:rPr>
            <w:rStyle w:val="afb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7" w:history="1">
        <w:r w:rsidRPr="00C94C6D">
          <w:rPr>
            <w:rStyle w:val="afb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8" w:history="1">
        <w:r w:rsidRPr="00575FD0">
          <w:rPr>
            <w:rStyle w:val="afb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9" w:history="1">
        <w:r w:rsidRPr="00A71AB4">
          <w:rPr>
            <w:rStyle w:val="afb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0" w:history="1">
        <w:r w:rsidRPr="004534D6">
          <w:rPr>
            <w:rStyle w:val="afb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38A44C69" w:rsidR="00367E80" w:rsidRPr="005C5FE5" w:rsidRDefault="00875CC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4BD8BA2" w14:textId="12141E21" w:rsidR="00367E80" w:rsidRPr="005C5FE5" w:rsidRDefault="00875CC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C1D9A56" w:rsidR="00367E80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5984276" w14:textId="16B6DE5D" w:rsidR="00367E80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D3A93F1" w14:textId="5CDBA1D7" w:rsidR="00367E80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642C26">
          <w:rPr>
            <w:rStyle w:val="afb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2" w:history="1">
        <w:r w:rsidRPr="009F2D44">
          <w:rPr>
            <w:rStyle w:val="afb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describes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32DFEC4C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18DABE4" w14:textId="5378F733" w:rsidR="009C6D6B" w:rsidRPr="005C5FE5" w:rsidRDefault="00EC2DF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3080997" w14:textId="6080DD25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39311D">
          <w:rPr>
            <w:rStyle w:val="afb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4" w:history="1">
        <w:r w:rsidRPr="009F2D44"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293A5A19" w:rsidR="00604150" w:rsidRPr="005C5FE5" w:rsidRDefault="00D00142" w:rsidP="00D00142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C59DBD4" w14:textId="19A9BB90" w:rsidR="00604150" w:rsidRPr="005C5FE5" w:rsidRDefault="003C356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535664" w14:textId="214A146D" w:rsidR="00604150" w:rsidRPr="005C5FE5" w:rsidRDefault="00DB7243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2C664579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166B6B9" w14:textId="6A840201" w:rsidR="00604150" w:rsidRPr="005C5FE5" w:rsidRDefault="00EC2DFD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7CBDDC" w14:textId="2FE6E937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5E2869">
          <w:rPr>
            <w:rStyle w:val="afb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</w:t>
      </w:r>
      <w:proofErr w:type="spellStart"/>
      <w:r>
        <w:t>RedCap</w:t>
      </w:r>
      <w:proofErr w:type="spellEnd"/>
      <w:r>
        <w:t xml:space="preserve"> UEs. </w:t>
      </w:r>
      <w:r w:rsidR="004B7C26">
        <w:rPr>
          <w:lang w:val="en-US"/>
        </w:rPr>
        <w:t>Contribution [</w:t>
      </w:r>
      <w:hyperlink r:id="rId96" w:history="1">
        <w:r w:rsidR="004B7C26" w:rsidRPr="00386277">
          <w:rPr>
            <w:rStyle w:val="afb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</w:t>
      </w:r>
      <w:proofErr w:type="spellStart"/>
      <w:r w:rsidR="004B7C26">
        <w:t>RedCap</w:t>
      </w:r>
      <w:proofErr w:type="spellEnd"/>
      <w:r w:rsidR="004B7C26">
        <w:t xml:space="preserve"> and SDT until the </w:t>
      </w:r>
      <w:proofErr w:type="spellStart"/>
      <w:r w:rsidR="004B7C26">
        <w:t>RedCap</w:t>
      </w:r>
      <w:proofErr w:type="spellEnd"/>
      <w:r w:rsidR="004B7C26">
        <w:t xml:space="preserve">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lastRenderedPageBreak/>
              <w:t>Spreadtrum</w:t>
            </w:r>
            <w:proofErr w:type="spellEnd"/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6975908F" w:rsidR="004B7C26" w:rsidRPr="005C5FE5" w:rsidRDefault="00A26844" w:rsidP="00A26844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A58FB21" w14:textId="02A7992E" w:rsidR="004B7C26" w:rsidRPr="005C5FE5" w:rsidRDefault="00E6638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A6F1D6" w14:textId="14EABAD0" w:rsidR="004B7C26" w:rsidRPr="005C5FE5" w:rsidRDefault="00E6638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2348BE0A" w:rsidR="004B7C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5C296A" w14:textId="38AF44CC" w:rsidR="004B7C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2AD6D7F" w14:textId="4D4575E1" w:rsidR="004B7C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 w:rsidRPr="00EC2DFD"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 w:rsidRPr="00EC2DFD">
              <w:rPr>
                <w:rFonts w:eastAsiaTheme="minorEastAsia"/>
                <w:lang w:val="en-US" w:eastAsia="zh-CN"/>
              </w:rPr>
              <w:t>RedCap</w:t>
            </w:r>
            <w:proofErr w:type="spellEnd"/>
            <w:r w:rsidRPr="00EC2DFD"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7" w:history="1">
        <w:r w:rsidRPr="0078545E">
          <w:rPr>
            <w:rStyle w:val="afb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8" w:history="1">
        <w:r w:rsidRPr="009F2D44"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9" w:history="1">
        <w:r w:rsidRPr="009F2D44">
          <w:rPr>
            <w:rStyle w:val="afb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5905A84" w:rsidR="00BE3F6F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0D0C395" w14:textId="3DED6F37" w:rsidR="00BE3F6F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6708C86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46CBA521" w14:textId="77777777" w:rsidR="00EC2DFD" w:rsidRDefault="00EC2DFD" w:rsidP="00EC2DFD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0D8AC286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From RAN1 perspective, whether and under what conditions a </w:t>
            </w:r>
            <w:proofErr w:type="spellStart"/>
            <w:r>
              <w:rPr>
                <w:rFonts w:eastAsia="宋体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宋体"/>
                <w:color w:val="000000"/>
                <w:lang w:val="en-US" w:eastAsia="zh-CN"/>
              </w:rPr>
              <w:t xml:space="preserve"> UE requires to be configured with existing measurement gaps to support operation without SSB in an RRC-configured active BWP, and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1F5558DC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Send </w:t>
            </w:r>
            <w:proofErr w:type="gramStart"/>
            <w:r>
              <w:rPr>
                <w:rFonts w:eastAsia="宋体"/>
                <w:color w:val="000000"/>
                <w:lang w:val="en-US" w:eastAsia="zh-CN"/>
              </w:rPr>
              <w:t>an</w:t>
            </w:r>
            <w:proofErr w:type="gramEnd"/>
            <w:r>
              <w:rPr>
                <w:rFonts w:eastAsia="宋体"/>
                <w:color w:val="000000"/>
                <w:lang w:val="en-US" w:eastAsia="zh-CN"/>
              </w:rPr>
              <w:t xml:space="preserve"> LS to RAN4 to inform them about the conclusion.</w:t>
            </w:r>
          </w:p>
          <w:p w14:paraId="03EBE786" w14:textId="77777777" w:rsidR="00BE3F6F" w:rsidRPr="00EC2DFD" w:rsidRDefault="00BE3F6F" w:rsidP="003C0246">
            <w:pPr>
              <w:rPr>
                <w:rFonts w:eastAsiaTheme="minorEastAsia"/>
                <w:lang w:val="en-US" w:eastAsia="zh-CN"/>
              </w:rPr>
            </w:pPr>
            <w:bookmarkStart w:id="3" w:name="_GoBack"/>
            <w:bookmarkEnd w:id="3"/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0" w:history="1">
        <w:r w:rsidRPr="0054240A">
          <w:rPr>
            <w:rStyle w:val="afb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1" w:history="1">
        <w:r w:rsidRPr="00EF3429">
          <w:rPr>
            <w:rStyle w:val="afb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2" w:history="1">
        <w:r w:rsidRPr="00834A5C">
          <w:rPr>
            <w:rStyle w:val="afb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4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E92E9D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afb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lastRenderedPageBreak/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E92E9D" w:rsidP="00152C82">
            <w:pPr>
              <w:jc w:val="left"/>
              <w:rPr>
                <w:lang w:val="en-US"/>
              </w:rPr>
            </w:pPr>
            <w:hyperlink r:id="rId104" w:history="1">
              <w:r w:rsidR="00152C82" w:rsidRPr="005C5FE5">
                <w:rPr>
                  <w:rStyle w:val="afb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 w:rsidRPr="005C5FE5">
              <w:rPr>
                <w:rFonts w:eastAsia="Times New Roman"/>
                <w:lang w:val="en-US" w:eastAsia="sv-SE"/>
              </w:rPr>
              <w:t>RedCap</w:t>
            </w:r>
            <w:proofErr w:type="spellEnd"/>
            <w:r w:rsidRPr="005C5FE5"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E92E9D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5" w:history="1">
              <w:r w:rsidR="0026485C" w:rsidRPr="005C5FE5">
                <w:rPr>
                  <w:rStyle w:val="afb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RAN1 agreements for Rel-17 N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E92E9D" w:rsidP="005C5FE5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 xml:space="preserve">FL summary for preparatory phase for Rel-17 </w:t>
            </w:r>
            <w:proofErr w:type="spellStart"/>
            <w:r w:rsidRPr="00FB27F3">
              <w:rPr>
                <w:lang w:val="en-US"/>
              </w:rPr>
              <w:t>RedCap</w:t>
            </w:r>
            <w:proofErr w:type="spellEnd"/>
            <w:r w:rsidRPr="00FB27F3"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E92E9D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 xml:space="preserve">FL summary for maintenance on UE bandwidth reduction for </w:t>
            </w:r>
            <w:proofErr w:type="spellStart"/>
            <w:r w:rsidRPr="00FB27F3">
              <w:rPr>
                <w:lang w:val="en-US" w:eastAsia="x-none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 xml:space="preserve">FL summary #1 for maintenance on HD-FDD for </w:t>
            </w:r>
            <w:proofErr w:type="spellStart"/>
            <w:r w:rsidRPr="00F54962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 xml:space="preserve">FL summary #2 for maintenance on HD-FDD for </w:t>
            </w:r>
            <w:proofErr w:type="spellStart"/>
            <w:r w:rsidRPr="00F54962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s and clarifications of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eparate initial DL/UL BWP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s related to NCD-SSB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proofErr w:type="spellStart"/>
            <w:r w:rsidRPr="005C5FE5">
              <w:rPr>
                <w:lang w:val="en-US"/>
              </w:rPr>
              <w:t>Spreadtrum</w:t>
            </w:r>
            <w:proofErr w:type="spellEnd"/>
            <w:r w:rsidRPr="005C5FE5">
              <w:rPr>
                <w:lang w:val="en-US"/>
              </w:rPr>
              <w:t xml:space="preserve">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Remaining details on BWP operation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Maintenance Issues on Complexity Reduction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raft CR on corrections to BWP operations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Remaining details on BWP operations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raft CR on corrections for handling of NCD-SSB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iscussion on NCD-SSB handling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s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PDSCH resource mapping around NCD-SSB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s on DCI format 0_0 size determination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for PUCCH resource set indication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E92E9D" w:rsidP="005C5FE5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iscussion on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Correction on NCD-SSB related spec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Correction on NCD-SSB related spec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Correction on SSB and CORESET#0 presence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Maintenance on NR R17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E92E9D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Corrections on inclusion of NCD-SSB in TS38.214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E92E9D" w:rsidP="00A53ACF">
            <w:pPr>
              <w:jc w:val="left"/>
            </w:pPr>
            <w:hyperlink r:id="rId144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E92E9D" w:rsidP="00A53ACF">
            <w:pPr>
              <w:jc w:val="left"/>
            </w:pPr>
            <w:hyperlink r:id="rId145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raft CR on timeline requirement for retransmitting MSG1/MSGA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E92E9D" w:rsidP="00A53ACF">
            <w:pPr>
              <w:jc w:val="left"/>
            </w:pPr>
            <w:hyperlink r:id="rId146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E92E9D" w:rsidP="00A53ACF">
            <w:pPr>
              <w:jc w:val="left"/>
            </w:pPr>
            <w:hyperlink r:id="rId147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On PUCCH resource set indication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E92E9D" w:rsidP="00A53ACF">
            <w:pPr>
              <w:jc w:val="left"/>
            </w:pPr>
            <w:hyperlink r:id="rId148" w:history="1">
              <w:r w:rsidR="00A53ACF" w:rsidRPr="005C5FE5">
                <w:rPr>
                  <w:rStyle w:val="afb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eparate initial UL BWP for </w:t>
            </w:r>
            <w:proofErr w:type="spellStart"/>
            <w:r w:rsidRPr="005C5FE5">
              <w:rPr>
                <w:lang w:val="en-US"/>
              </w:rPr>
              <w:t>RedCap</w:t>
            </w:r>
            <w:proofErr w:type="spellEnd"/>
            <w:r w:rsidRPr="005C5FE5"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E92E9D" w:rsidP="00D95C6D">
            <w:pPr>
              <w:jc w:val="left"/>
            </w:pPr>
            <w:hyperlink r:id="rId149" w:history="1">
              <w:r w:rsidR="00D95C6D" w:rsidRPr="00D95C6D">
                <w:rPr>
                  <w:rStyle w:val="afb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E92E9D" w:rsidP="00D95C6D">
            <w:pPr>
              <w:jc w:val="left"/>
            </w:pPr>
            <w:hyperlink r:id="rId150" w:history="1">
              <w:r w:rsidR="00D95C6D" w:rsidRPr="00D95C6D">
                <w:rPr>
                  <w:rStyle w:val="afb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Huawei, </w:t>
            </w:r>
            <w:proofErr w:type="spellStart"/>
            <w:r w:rsidRPr="00D95C6D">
              <w:t>HiSilicon</w:t>
            </w:r>
            <w:proofErr w:type="spellEnd"/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E92E9D" w:rsidP="00D95C6D">
            <w:pPr>
              <w:jc w:val="left"/>
            </w:pPr>
            <w:hyperlink r:id="rId151" w:history="1">
              <w:r w:rsidR="00D95C6D" w:rsidRPr="00D95C6D">
                <w:rPr>
                  <w:rStyle w:val="afb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E92E9D" w:rsidP="00D95C6D">
            <w:pPr>
              <w:jc w:val="left"/>
            </w:pPr>
            <w:hyperlink r:id="rId152" w:history="1">
              <w:r w:rsidR="00D95C6D" w:rsidRPr="00D95C6D">
                <w:rPr>
                  <w:rStyle w:val="afb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E92E9D" w:rsidP="00D95C6D">
            <w:pPr>
              <w:jc w:val="left"/>
            </w:pPr>
            <w:hyperlink r:id="rId153" w:history="1">
              <w:r w:rsidR="00D95C6D" w:rsidRPr="00D95C6D">
                <w:rPr>
                  <w:rStyle w:val="afb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E92E9D" w:rsidP="00D95C6D">
            <w:pPr>
              <w:jc w:val="left"/>
            </w:pPr>
            <w:hyperlink r:id="rId154" w:history="1">
              <w:r w:rsidR="00D95C6D" w:rsidRPr="00D95C6D">
                <w:rPr>
                  <w:rStyle w:val="afb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E92E9D" w:rsidP="00D95C6D">
            <w:pPr>
              <w:jc w:val="left"/>
            </w:pPr>
            <w:hyperlink r:id="rId155" w:history="1">
              <w:r w:rsidR="00D95C6D" w:rsidRPr="00D95C6D">
                <w:rPr>
                  <w:rStyle w:val="afb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ZTE, </w:t>
            </w:r>
            <w:proofErr w:type="spellStart"/>
            <w:r w:rsidRPr="00D95C6D">
              <w:t>Sanechips</w:t>
            </w:r>
            <w:proofErr w:type="spellEnd"/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E92E9D" w:rsidP="00D95C6D">
            <w:pPr>
              <w:jc w:val="left"/>
            </w:pPr>
            <w:hyperlink r:id="rId156" w:history="1">
              <w:r w:rsidR="00D95C6D" w:rsidRPr="00D95C6D">
                <w:rPr>
                  <w:rStyle w:val="afb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C41AA" w14:textId="77777777" w:rsidR="00E92E9D" w:rsidRDefault="00E92E9D" w:rsidP="00C7577B">
      <w:pPr>
        <w:spacing w:after="0" w:line="240" w:lineRule="auto"/>
      </w:pPr>
      <w:r>
        <w:separator/>
      </w:r>
    </w:p>
  </w:endnote>
  <w:endnote w:type="continuationSeparator" w:id="0">
    <w:p w14:paraId="45FB5C00" w14:textId="77777777" w:rsidR="00E92E9D" w:rsidRDefault="00E92E9D" w:rsidP="00C7577B">
      <w:pPr>
        <w:spacing w:after="0" w:line="240" w:lineRule="auto"/>
      </w:pPr>
      <w:r>
        <w:continuationSeparator/>
      </w:r>
    </w:p>
  </w:endnote>
  <w:endnote w:type="continuationNotice" w:id="1">
    <w:p w14:paraId="013B106F" w14:textId="77777777" w:rsidR="00E92E9D" w:rsidRDefault="00E92E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2B675" w14:textId="77777777" w:rsidR="00E92E9D" w:rsidRDefault="00E92E9D" w:rsidP="00C7577B">
      <w:pPr>
        <w:spacing w:after="0" w:line="240" w:lineRule="auto"/>
      </w:pPr>
      <w:r>
        <w:separator/>
      </w:r>
    </w:p>
  </w:footnote>
  <w:footnote w:type="continuationSeparator" w:id="0">
    <w:p w14:paraId="29091D3F" w14:textId="77777777" w:rsidR="00E92E9D" w:rsidRDefault="00E92E9D" w:rsidP="00C7577B">
      <w:pPr>
        <w:spacing w:after="0" w:line="240" w:lineRule="auto"/>
      </w:pPr>
      <w:r>
        <w:continuationSeparator/>
      </w:r>
    </w:p>
  </w:footnote>
  <w:footnote w:type="continuationNotice" w:id="1">
    <w:p w14:paraId="561C2042" w14:textId="77777777" w:rsidR="00E92E9D" w:rsidRDefault="00E92E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5E22FA0"/>
    <w:multiLevelType w:val="multilevel"/>
    <w:tmpl w:val="B7302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6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7"/>
  </w:num>
  <w:num w:numId="6">
    <w:abstractNumId w:val="9"/>
    <w:lvlOverride w:ilvl="0">
      <w:startOverride w:val="1"/>
    </w:lvlOverride>
  </w:num>
  <w:num w:numId="7">
    <w:abstractNumId w:val="10"/>
  </w:num>
  <w:num w:numId="8">
    <w:abstractNumId w:val="11"/>
  </w:num>
  <w:num w:numId="9">
    <w:abstractNumId w:val="6"/>
  </w:num>
  <w:num w:numId="10">
    <w:abstractNumId w:val="12"/>
  </w:num>
  <w:num w:numId="11">
    <w:abstractNumId w:val="8"/>
  </w:num>
  <w:num w:numId="12">
    <w:abstractNumId w:val="14"/>
  </w:num>
  <w:num w:numId="13">
    <w:abstractNumId w:val="13"/>
  </w:num>
  <w:num w:numId="14">
    <w:abstractNumId w:val="3"/>
  </w:num>
  <w:num w:numId="1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774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2">
    <w:name w:val="toc 2"/>
    <w:basedOn w:val="TOC1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宋体" w:eastAsia="宋体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a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a0"/>
    <w:uiPriority w:val="39"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6">
    <w:name w:val="annotation subject"/>
    <w:basedOn w:val="a8"/>
    <w:next w:val="a8"/>
    <w:link w:val="af7"/>
    <w:qFormat/>
    <w:rPr>
      <w:b/>
      <w:bCs/>
    </w:rPr>
  </w:style>
  <w:style w:type="table" w:styleId="af8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FollowedHyperlink"/>
    <w:qFormat/>
    <w:rPr>
      <w:color w:val="954F72"/>
      <w:u w:val="single"/>
    </w:rPr>
  </w:style>
  <w:style w:type="character" w:styleId="afa">
    <w:name w:val="Emphasis"/>
    <w:basedOn w:val="a1"/>
    <w:qFormat/>
    <w:rPr>
      <w:i/>
      <w:iCs/>
    </w:rPr>
  </w:style>
  <w:style w:type="character" w:styleId="afb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c">
    <w:name w:val="annotation reference"/>
    <w:uiPriority w:val="99"/>
    <w:qFormat/>
    <w:rPr>
      <w:sz w:val="16"/>
      <w:szCs w:val="16"/>
    </w:rPr>
  </w:style>
  <w:style w:type="character" w:styleId="afd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页眉 字符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sz w:val="28"/>
      <w:lang w:eastAsia="en-US"/>
    </w:rPr>
  </w:style>
  <w:style w:type="character" w:customStyle="1" w:styleId="afe">
    <w:name w:val="列表段落 字符"/>
    <w:aliases w:val="- Bullets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,Normal bullet 2 字符"/>
    <w:link w:val="aff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f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a0"/>
    <w:link w:val="afe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9">
    <w:name w:val="批注文字 字符"/>
    <w:link w:val="a8"/>
    <w:uiPriority w:val="99"/>
    <w:qFormat/>
    <w:rPr>
      <w:lang w:val="en-GB" w:eastAsia="en-US"/>
    </w:rPr>
  </w:style>
  <w:style w:type="character" w:customStyle="1" w:styleId="af7">
    <w:name w:val="批注主题 字符"/>
    <w:link w:val="af6"/>
    <w:qFormat/>
    <w:rPr>
      <w:b/>
      <w:bCs/>
      <w:lang w:val="en-GB" w:eastAsia="en-US"/>
    </w:rPr>
  </w:style>
  <w:style w:type="character" w:customStyle="1" w:styleId="ab">
    <w:name w:val="正文文本 字符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题注 字符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本 字符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0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文档结构图 字符"/>
    <w:basedOn w:val="a1"/>
    <w:link w:val="a6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纯文本 字符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1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rPr>
      <w:lang w:val="en-GB" w:eastAsia="en-US"/>
    </w:rPr>
  </w:style>
  <w:style w:type="paragraph" w:customStyle="1" w:styleId="14">
    <w:name w:val="修订1"/>
    <w:hidden/>
    <w:uiPriority w:val="99"/>
    <w:semiHidden/>
    <w:qFormat/>
    <w:rPr>
      <w:lang w:val="en-GB" w:eastAsia="en-US"/>
    </w:rPr>
  </w:style>
  <w:style w:type="character" w:customStyle="1" w:styleId="70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6369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274.zip" TargetMode="External"/><Relationship Id="rId84" Type="http://schemas.openxmlformats.org/officeDocument/2006/relationships/hyperlink" Target="https://www.3gpp.org/ftp/TSG_RAN/WG1_RL1/TSGR1_110/Docs/R1-2206442.zip" TargetMode="External"/><Relationship Id="rId138" Type="http://schemas.openxmlformats.org/officeDocument/2006/relationships/hyperlink" Target="https://www.3gpp.org/ftp/TSG_RAN/WG1_RL1/TSGR1_110/Docs/R1-2207048.zip" TargetMode="External"/><Relationship Id="rId107" Type="http://schemas.openxmlformats.org/officeDocument/2006/relationships/hyperlink" Target="https://www.3gpp.org/ftp/TSG_RAN/WG1_RL1/TSGR1_109-e/Docs/R1-2205428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53" Type="http://schemas.openxmlformats.org/officeDocument/2006/relationships/hyperlink" Target="https://www.3gpp.org/ftp/Specs/archive/38_series/38.331/38331-h10.zip" TargetMode="External"/><Relationship Id="rId74" Type="http://schemas.openxmlformats.org/officeDocument/2006/relationships/hyperlink" Target="https://www.3gpp.org/ftp/TSG_RAN/WG1_RL1/TSGR1_110/Docs/R1-2207046.zip" TargetMode="External"/><Relationship Id="rId128" Type="http://schemas.openxmlformats.org/officeDocument/2006/relationships/hyperlink" Target="https://www.3gpp.org/ftp/TSG_RAN/WG1_RL1/TSGR1_110/Docs/R1-2206747.zip" TargetMode="External"/><Relationship Id="rId149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1_RL1/TSGR1_110/Docs/R1-2205974.zip" TargetMode="External"/><Relationship Id="rId22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64" Type="http://schemas.openxmlformats.org/officeDocument/2006/relationships/hyperlink" Target="https://www.3gpp.org/ftp/Specs/archive/38_series/38.213/38213-h20.zip" TargetMode="External"/><Relationship Id="rId118" Type="http://schemas.openxmlformats.org/officeDocument/2006/relationships/hyperlink" Target="https://www.3gpp.org/ftp/TSG_RAN/WG1_RL1/TSGR1_110/Docs/R1-2206416.zip" TargetMode="External"/><Relationship Id="rId139" Type="http://schemas.openxmlformats.org/officeDocument/2006/relationships/hyperlink" Target="https://www.3gpp.org/ftp/TSG_RAN/WG1_RL1/TSGR1_110/Docs/R1-2207196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548.zip" TargetMode="External"/><Relationship Id="rId150" Type="http://schemas.openxmlformats.org/officeDocument/2006/relationships/hyperlink" Target="https://www.3gpp.org/ftp/TSG_RAN/WG1_RL1/TSGR1_110/Docs/R1-2205761.zip" TargetMode="External"/><Relationship Id="rId155" Type="http://schemas.openxmlformats.org/officeDocument/2006/relationships/hyperlink" Target="https://www.3gpp.org/ftp/TSG_RAN/WG1_RL1/TSGR1_110/Docs/R1-220704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45.zip" TargetMode="External"/><Relationship Id="rId103" Type="http://schemas.openxmlformats.org/officeDocument/2006/relationships/hyperlink" Target="https://www.3gpp.org/ftp/TSG_RAN/TSG_RAN/TSGR_95e/Docs/RP-220966.zip" TargetMode="External"/><Relationship Id="rId108" Type="http://schemas.openxmlformats.org/officeDocument/2006/relationships/hyperlink" Target="https://www.3gpp.org/ftp/TSG_RAN/WG1_RL1/TSGR1_109-e/Docs/R1-2205429.zip" TargetMode="External"/><Relationship Id="rId124" Type="http://schemas.openxmlformats.org/officeDocument/2006/relationships/hyperlink" Target="https://www.3gpp.org/ftp/TSG_RAN/WG1_RL1/TSGR1_110/Docs/R1-2206550.zip" TargetMode="External"/><Relationship Id="rId129" Type="http://schemas.openxmlformats.org/officeDocument/2006/relationships/hyperlink" Target="https://www.3gpp.org/ftp/TSG_RAN/WG1_RL1/TSGR1_110/Docs/R1-2206748.zip" TargetMode="External"/><Relationship Id="rId54" Type="http://schemas.openxmlformats.org/officeDocument/2006/relationships/hyperlink" Target="https://www.3gpp.org/ftp/TSG_RAN/WG1_RL1/TSGR1_110/Docs/R1-2207196.zip" TargetMode="External"/><Relationship Id="rId70" Type="http://schemas.openxmlformats.org/officeDocument/2006/relationships/hyperlink" Target="https://www.3gpp.org/ftp/TSG_RAN/WG1_RL1/TSGR1_110/Docs/R1-2206549.zip" TargetMode="External"/><Relationship Id="rId75" Type="http://schemas.openxmlformats.org/officeDocument/2006/relationships/hyperlink" Target="https://www.3gpp.org/ftp/Specs/archive/38_series/38.213/38213-h20.zip" TargetMode="External"/><Relationship Id="rId91" Type="http://schemas.openxmlformats.org/officeDocument/2006/relationships/hyperlink" Target="https://www.3gpp.org/ftp/TSG_RAN/WG1_RL1/TSGR1_110/Docs/R1-2206298.zip" TargetMode="External"/><Relationship Id="rId96" Type="http://schemas.openxmlformats.org/officeDocument/2006/relationships/hyperlink" Target="https://www.3gpp.org/ftp/TSG_RAN/WG1_RL1/TSGR1_110/Docs/R1-2207045.zip" TargetMode="External"/><Relationship Id="rId140" Type="http://schemas.openxmlformats.org/officeDocument/2006/relationships/hyperlink" Target="https://www.3gpp.org/ftp/TSG_RAN/WG1_RL1/TSGR1_110/Docs/R1-2207272.zip" TargetMode="External"/><Relationship Id="rId145" Type="http://schemas.openxmlformats.org/officeDocument/2006/relationships/hyperlink" Target="https://www.3gpp.org/ftp/TSG_RAN/WG1_RL1/TSGR1_110/Docs/R1-220738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Specs/archive/38_series/38.213/38213-h20.zip" TargetMode="External"/><Relationship Id="rId114" Type="http://schemas.openxmlformats.org/officeDocument/2006/relationships/hyperlink" Target="https://www.3gpp.org/ftp/TSG_RAN/WG1_RL1/TSGR1_110/Docs/R1-2205789.zip" TargetMode="External"/><Relationship Id="rId119" Type="http://schemas.openxmlformats.org/officeDocument/2006/relationships/hyperlink" Target="https://www.3gpp.org/ftp/TSG_RAN/WG1_RL1/TSGR1_110/Docs/R1-2206442.zip" TargetMode="External"/><Relationship Id="rId44" Type="http://schemas.openxmlformats.org/officeDocument/2006/relationships/hyperlink" Target="https://www.3gpp.org/ftp/TSG_RAN/WG1_RL1/TSGR1_110/Docs/R1-2206547.zip" TargetMode="External"/><Relationship Id="rId60" Type="http://schemas.openxmlformats.org/officeDocument/2006/relationships/hyperlink" Target="https://www.3gpp.org/ftp/TSG_RAN/WG1_RL1/TSGR1_110/Docs/R1-2207047.zip" TargetMode="External"/><Relationship Id="rId65" Type="http://schemas.openxmlformats.org/officeDocument/2006/relationships/hyperlink" Target="https://www.3gpp.org/ftp/TSG_RAN/WG1_RL1/TSGR1_110/Docs/R1-2206442.zip" TargetMode="External"/><Relationship Id="rId81" Type="http://schemas.openxmlformats.org/officeDocument/2006/relationships/hyperlink" Target="https://www.3gpp.org/ftp/TSG_RAN/WG1_RL1/TSGR1_110/Docs/R1-2207196.zip" TargetMode="External"/><Relationship Id="rId86" Type="http://schemas.openxmlformats.org/officeDocument/2006/relationships/hyperlink" Target="https://www.3gpp.org/ftp/TSG_RAN/WG1_RL1/TSGR1_110/Docs/R1-2206750.zip" TargetMode="External"/><Relationship Id="rId130" Type="http://schemas.openxmlformats.org/officeDocument/2006/relationships/hyperlink" Target="https://www.3gpp.org/ftp/TSG_RAN/WG1_RL1/TSGR1_110/Docs/R1-2206749.zip" TargetMode="External"/><Relationship Id="rId135" Type="http://schemas.openxmlformats.org/officeDocument/2006/relationships/hyperlink" Target="https://www.3gpp.org/ftp/TSG_RAN/WG1_RL1/TSGR1_110/Docs/R1-2207045.zip" TargetMode="External"/><Relationship Id="rId151" Type="http://schemas.openxmlformats.org/officeDocument/2006/relationships/hyperlink" Target="https://www.3gpp.org/ftp/TSG_RAN/WG1_RL1/TSGR1_110/Docs/R1-2206415.zip" TargetMode="External"/><Relationship Id="rId156" Type="http://schemas.openxmlformats.org/officeDocument/2006/relationships/hyperlink" Target="https://www.3gpp.org/ftp/TSG_RAN/WG1_RL1/TSGR1_110/Docs/R1-2207614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3046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5.zip" TargetMode="External"/><Relationship Id="rId76" Type="http://schemas.openxmlformats.org/officeDocument/2006/relationships/hyperlink" Target="https://www.3gpp.org/ftp/TSG_RAN/WG1_RL1/TSGR1_110/Docs/R1-2206749.zip" TargetMode="External"/><Relationship Id="rId97" Type="http://schemas.openxmlformats.org/officeDocument/2006/relationships/hyperlink" Target="https://www.3gpp.org/ftp/TSG_RAN/WG1_RL1/TSGR1_110/Docs/R1-2207196.zip" TargetMode="External"/><Relationship Id="rId104" Type="http://schemas.openxmlformats.org/officeDocument/2006/relationships/hyperlink" Target="https://www.3gpp.org/ftp/TSG_RAN/TSG_RAN/TSGR_96/Docs/RP-221163.zip" TargetMode="External"/><Relationship Id="rId120" Type="http://schemas.openxmlformats.org/officeDocument/2006/relationships/hyperlink" Target="https://www.3gpp.org/ftp/TSG_RAN/WG1_RL1/TSGR1_110/Docs/R1-2206546.zip" TargetMode="External"/><Relationship Id="rId125" Type="http://schemas.openxmlformats.org/officeDocument/2006/relationships/hyperlink" Target="https://www.3gpp.org/ftp/TSG_RAN/WG1_RL1/TSGR1_110/Docs/R1-2206551.zip" TargetMode="External"/><Relationship Id="rId141" Type="http://schemas.openxmlformats.org/officeDocument/2006/relationships/hyperlink" Target="https://www.3gpp.org/ftp/TSG_RAN/WG1_RL1/TSGR1_110/Docs/R1-2207273.zip" TargetMode="External"/><Relationship Id="rId146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51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6747.zip" TargetMode="External"/><Relationship Id="rId87" Type="http://schemas.openxmlformats.org/officeDocument/2006/relationships/hyperlink" Target="https://www.3gpp.org/ftp/TSG_RAN/WG1_RL1/TSGR1_110/Docs/R1-2206751.zip" TargetMode="External"/><Relationship Id="rId110" Type="http://schemas.openxmlformats.org/officeDocument/2006/relationships/hyperlink" Target="https://www.3gpp.org/ftp/TSG_RAN/WG1_RL1/TSGR1_109-e/Docs/R1-2205364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WG1_RL1/TSGR1_110/Docs/R1-2206750.zip" TargetMode="External"/><Relationship Id="rId136" Type="http://schemas.openxmlformats.org/officeDocument/2006/relationships/hyperlink" Target="https://www.3gpp.org/ftp/TSG_RAN/WG1_RL1/TSGR1_110/Docs/R1-2207046.zip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275.zip" TargetMode="External"/><Relationship Id="rId82" Type="http://schemas.openxmlformats.org/officeDocument/2006/relationships/hyperlink" Target="https://www.3gpp.org/ftp/Specs/archive/38_series/38.213/38213-h20.zip" TargetMode="External"/><Relationship Id="rId152" Type="http://schemas.openxmlformats.org/officeDocument/2006/relationships/hyperlink" Target="https://www.3gpp.org/ftp/TSG_RAN/WG1_RL1/TSGR1_110/Docs/R1-2206441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2/38212-h20.zip" TargetMode="External"/><Relationship Id="rId100" Type="http://schemas.openxmlformats.org/officeDocument/2006/relationships/hyperlink" Target="https://www.3gpp.org/ftp/TSG_RAN/WG1_RL1/TSGR1_110/Docs/R1-2206416.zip" TargetMode="External"/><Relationship Id="rId105" Type="http://schemas.openxmlformats.org/officeDocument/2006/relationships/hyperlink" Target="https://www.3gpp.org/ftp/TSG_RAN/WG1_RL1/TSGR1_109-e/Docs/R1-2205427.zip" TargetMode="External"/><Relationship Id="rId126" Type="http://schemas.openxmlformats.org/officeDocument/2006/relationships/hyperlink" Target="https://www.3gpp.org/ftp/TSG_RAN/WG1_RL1/TSGR1_110/Docs/R1-2206616.zip" TargetMode="External"/><Relationship Id="rId147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748.zip" TargetMode="External"/><Relationship Id="rId93" Type="http://schemas.openxmlformats.org/officeDocument/2006/relationships/hyperlink" Target="https://www.3gpp.org/ftp/TSG_RAN/WG1_RL1/TSGR1_110/Docs/R1-2206616.zip" TargetMode="External"/><Relationship Id="rId98" Type="http://schemas.openxmlformats.org/officeDocument/2006/relationships/hyperlink" Target="https://www.3gpp.org/ftp/Specs/archive/38_series/38.213/38213-h20.zip" TargetMode="External"/><Relationship Id="rId121" Type="http://schemas.openxmlformats.org/officeDocument/2006/relationships/hyperlink" Target="https://www.3gpp.org/ftp/TSG_RAN/WG1_RL1/TSGR1_110/Docs/R1-2206547.zip" TargetMode="External"/><Relationship Id="rId142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5.zip" TargetMode="External"/><Relationship Id="rId116" Type="http://schemas.openxmlformats.org/officeDocument/2006/relationships/hyperlink" Target="https://www.3gpp.org/ftp/TSG_RAN/WG1_RL1/TSGR1_110/Docs/R1-2206298.zip" TargetMode="External"/><Relationship Id="rId137" Type="http://schemas.openxmlformats.org/officeDocument/2006/relationships/hyperlink" Target="https://www.3gpp.org/ftp/TSG_RAN/WG1_RL1/TSGR1_110/Docs/R1-2207047.zip" TargetMode="External"/><Relationship Id="rId158" Type="http://schemas.openxmlformats.org/officeDocument/2006/relationships/theme" Target="theme/theme1.xm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62" Type="http://schemas.openxmlformats.org/officeDocument/2006/relationships/hyperlink" Target="https://www.3gpp.org/ftp/Specs/archive/38_series/38.214/38214-h20.zip" TargetMode="External"/><Relationship Id="rId83" Type="http://schemas.openxmlformats.org/officeDocument/2006/relationships/hyperlink" Target="https://www.3gpp.org/ftp/TSG_RAN/WG1_RL1/TSGR1_110/Docs/R1-2206298.zip" TargetMode="External"/><Relationship Id="rId88" Type="http://schemas.openxmlformats.org/officeDocument/2006/relationships/hyperlink" Target="https://www.3gpp.org/ftp/TSG_RAN/WG1_RL1/TSGR1_110/Docs/R1-2207272.zip" TargetMode="External"/><Relationship Id="rId111" Type="http://schemas.openxmlformats.org/officeDocument/2006/relationships/hyperlink" Target="https://www.3gpp.org/ftp/TSG_RAN/WG1_RL1/TSGR1_109-e/Docs/R1-2205442.zip" TargetMode="External"/><Relationship Id="rId132" Type="http://schemas.openxmlformats.org/officeDocument/2006/relationships/hyperlink" Target="https://www.3gpp.org/ftp/TSG_RAN/WG1_RL1/TSGR1_110/Docs/R1-2206751.zip" TargetMode="External"/><Relationship Id="rId153" Type="http://schemas.openxmlformats.org/officeDocument/2006/relationships/hyperlink" Target="https://www.3gpp.org/ftp/TSG_RAN/WG1_RL1/TSGR1_110/Docs/R1-2206483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6550.zip" TargetMode="External"/><Relationship Id="rId106" Type="http://schemas.openxmlformats.org/officeDocument/2006/relationships/hyperlink" Target="https://www.3gpp.org/ftp/TSG_RAN/WG1_RL1/TSGR1_109-e/Docs/R1-2205107.zip" TargetMode="External"/><Relationship Id="rId127" Type="http://schemas.openxmlformats.org/officeDocument/2006/relationships/hyperlink" Target="https://www.3gpp.org/ftp/TSG_RAN/WG1_RL1/TSGR1_110/Docs/R1-220674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7045.zip" TargetMode="External"/><Relationship Id="rId78" Type="http://schemas.openxmlformats.org/officeDocument/2006/relationships/hyperlink" Target="https://www.3gpp.org/ftp/TSG_RAN/WG1_RL1/TSGR1_110/Docs/R1-2207383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Specs/archive/38_series/38.822/38822-g30.zip" TargetMode="External"/><Relationship Id="rId101" Type="http://schemas.openxmlformats.org/officeDocument/2006/relationships/hyperlink" Target="https://www.3gpp.org/ftp/TSG_RAN/WG1_RL1/TSGR1_110/Docs/R1-2207196.zip" TargetMode="External"/><Relationship Id="rId122" Type="http://schemas.openxmlformats.org/officeDocument/2006/relationships/hyperlink" Target="https://www.3gpp.org/ftp/TSG_RAN/WG1_RL1/TSGR1_110/Docs/R1-2206548.zip" TargetMode="External"/><Relationship Id="rId143" Type="http://schemas.openxmlformats.org/officeDocument/2006/relationships/hyperlink" Target="https://www.3gpp.org/ftp/TSG_RAN/WG1_RL1/TSGR1_110/Docs/R1-2207275.zip" TargetMode="External"/><Relationship Id="rId148" Type="http://schemas.openxmlformats.org/officeDocument/2006/relationships/hyperlink" Target="https://www.3gpp.org/ftp/TSG_RAN/WG1_RL1/TSGR1_110/Docs/R1-2207669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hyperlink" Target="https://www.3gpp.org/ftp/TSG_RAN/WG1_RL1/TSGR1_109-e/Docs/R1-2205428.zip" TargetMode="External"/><Relationship Id="rId47" Type="http://schemas.openxmlformats.org/officeDocument/2006/relationships/hyperlink" Target="https://www.3gpp.org/ftp/TSG_RAN/WG1_RL1/TSGR1_110/Docs/R1-2206442.zip" TargetMode="External"/><Relationship Id="rId68" Type="http://schemas.openxmlformats.org/officeDocument/2006/relationships/hyperlink" Target="https://www.3gpp.org/ftp/Specs/archive/38_series/38.214/38214-h20.zip" TargetMode="External"/><Relationship Id="rId89" Type="http://schemas.openxmlformats.org/officeDocument/2006/relationships/hyperlink" Target="https://www.3gpp.org/ftp/TSG_RAN/WG1_RL1/TSGR1_110/Docs/R1-2207273.zip" TargetMode="External"/><Relationship Id="rId112" Type="http://schemas.openxmlformats.org/officeDocument/2006/relationships/hyperlink" Target="https://www.3gpp.org/ftp/TSG_RAN/WG1_RL1/TSGR1_110/Docs/R1-2205738.zip" TargetMode="External"/><Relationship Id="rId133" Type="http://schemas.openxmlformats.org/officeDocument/2006/relationships/hyperlink" Target="https://www.3gpp.org/ftp/TSG_RAN/WG1_RL1/TSGR1_110/Docs/R1-2206888.zip" TargetMode="External"/><Relationship Id="rId154" Type="http://schemas.openxmlformats.org/officeDocument/2006/relationships/hyperlink" Target="https://www.3gpp.org/ftp/TSG_RAN/WG1_RL1/TSGR1_110/Docs/R1-2206704.zip" TargetMode="External"/><Relationship Id="rId16" Type="http://schemas.openxmlformats.org/officeDocument/2006/relationships/hyperlink" Target="https://www.3gpp.org/ftp/TSG_RAN/WG1_RL1/TSGR1_109-e/Docs/R1-2205428.zip" TargetMode="External"/><Relationship Id="rId37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6551.zip" TargetMode="External"/><Relationship Id="rId79" Type="http://schemas.openxmlformats.org/officeDocument/2006/relationships/hyperlink" Target="https://www.3gpp.org/ftp/TSG_RAN/WG1_RL1/TSGR1_110/Docs/R1-2207384.zip" TargetMode="External"/><Relationship Id="rId102" Type="http://schemas.openxmlformats.org/officeDocument/2006/relationships/hyperlink" Target="https://www.3gpp.org/ftp/TSG_RAN/WG1_RL1/TSGR1_110/Docs/R1-2205734.zip" TargetMode="External"/><Relationship Id="rId123" Type="http://schemas.openxmlformats.org/officeDocument/2006/relationships/hyperlink" Target="https://www.3gpp.org/ftp/TSG_RAN/WG1_RL1/TSGR1_110/Docs/R1-2206549.zip" TargetMode="External"/><Relationship Id="rId144" Type="http://schemas.openxmlformats.org/officeDocument/2006/relationships/hyperlink" Target="https://www.3gpp.org/ftp/TSG_RAN/WG1_RL1/TSGR1_110/Docs/R1-2207276.zip" TargetMode="External"/><Relationship Id="rId90" Type="http://schemas.openxmlformats.org/officeDocument/2006/relationships/hyperlink" Target="https://www.3gpp.org/ftp/Specs/archive/38_series/38.214/38214-h20.zip" TargetMode="External"/><Relationship Id="rId27" Type="http://schemas.openxmlformats.org/officeDocument/2006/relationships/hyperlink" Target="https://www.3gpp.org/ftp/TSG_RAN/WG1_RL1/TSGR1_110/Docs/R1-2205738.zip" TargetMode="External"/><Relationship Id="rId48" Type="http://schemas.openxmlformats.org/officeDocument/2006/relationships/hyperlink" Target="https://www.3gpp.org/ftp/TSG_RAN/WG1_RL1/TSGR1_110/Docs/R1-2207669.zip" TargetMode="External"/><Relationship Id="rId69" Type="http://schemas.openxmlformats.org/officeDocument/2006/relationships/hyperlink" Target="https://www.3gpp.org/ftp/TSG_RAN/WG1_RL1/TSGR1_110/Docs/R1-2206442.zip" TargetMode="External"/><Relationship Id="rId113" Type="http://schemas.openxmlformats.org/officeDocument/2006/relationships/hyperlink" Target="https://www.3gpp.org/ftp/TSG_RAN/WG1_RL1/TSGR1_110/Docs/R1-2205788.zip" TargetMode="External"/><Relationship Id="rId134" Type="http://schemas.openxmlformats.org/officeDocument/2006/relationships/hyperlink" Target="https://www.3gpp.org/ftp/TSG_RAN/WG1_RL1/TSGR1_110/Docs/R1-220700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67582A-91F0-4FC6-8214-94DBD30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38D1C56-333D-4955-9051-47B7B7808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5699</Words>
  <Characters>32488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8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vivo</cp:lastModifiedBy>
  <cp:revision>26</cp:revision>
  <dcterms:created xsi:type="dcterms:W3CDTF">2022-08-19T17:00:00Z</dcterms:created>
  <dcterms:modified xsi:type="dcterms:W3CDTF">2022-08-2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